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B399" w14:textId="22123197" w:rsidR="00715161" w:rsidRDefault="00F15C21" w:rsidP="00715161">
      <w:pPr>
        <w:rPr>
          <w:noProof/>
        </w:rPr>
      </w:pPr>
      <w:r>
        <w:rPr>
          <w:noProof/>
        </w:rPr>
        <w:drawing>
          <wp:inline distT="0" distB="0" distL="0" distR="0" wp14:anchorId="3F1A1929" wp14:editId="41457E7C">
            <wp:extent cx="6858000" cy="229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1E065" w14:textId="7563248B" w:rsidR="00F15C21" w:rsidRPr="00F15C21" w:rsidRDefault="00F15C21" w:rsidP="00F15C21">
      <w:pPr>
        <w:pStyle w:val="NoSpacing"/>
        <w:jc w:val="center"/>
        <w:rPr>
          <w:sz w:val="32"/>
          <w:szCs w:val="32"/>
        </w:rPr>
      </w:pPr>
      <w:r w:rsidRPr="00F15C21">
        <w:rPr>
          <w:sz w:val="32"/>
          <w:szCs w:val="32"/>
        </w:rPr>
        <w:t xml:space="preserve">Week </w:t>
      </w:r>
      <w:r w:rsidR="00453BD1">
        <w:rPr>
          <w:sz w:val="32"/>
          <w:szCs w:val="32"/>
        </w:rPr>
        <w:t>3</w:t>
      </w:r>
    </w:p>
    <w:p w14:paraId="58E2A213" w14:textId="0E2B9BF8" w:rsidR="00F15C21" w:rsidRDefault="00453BD1" w:rsidP="009D06FE">
      <w:pPr>
        <w:pStyle w:val="NoSpacing"/>
        <w:jc w:val="center"/>
        <w:rPr>
          <w:b/>
          <w:bCs/>
          <w:sz w:val="40"/>
          <w:szCs w:val="32"/>
        </w:rPr>
      </w:pPr>
      <w:r>
        <w:rPr>
          <w:b/>
          <w:bCs/>
          <w:sz w:val="40"/>
          <w:szCs w:val="32"/>
        </w:rPr>
        <w:t>Submit to One Another</w:t>
      </w:r>
    </w:p>
    <w:p w14:paraId="3A0B3BEE" w14:textId="77777777" w:rsidR="009D06FE" w:rsidRPr="009D06FE" w:rsidRDefault="009D06FE" w:rsidP="009D06FE">
      <w:pPr>
        <w:pStyle w:val="NoSpacing"/>
        <w:jc w:val="center"/>
        <w:rPr>
          <w:b/>
          <w:bCs/>
          <w:sz w:val="40"/>
          <w:szCs w:val="32"/>
        </w:rPr>
      </w:pPr>
    </w:p>
    <w:p w14:paraId="3E5E207D" w14:textId="2B39ECF4" w:rsidR="00F15C21" w:rsidRPr="00267E42" w:rsidRDefault="00453BD1" w:rsidP="00F15C21">
      <w:pPr>
        <w:pStyle w:val="NoSpacing"/>
        <w:jc w:val="center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Ephesians 5:21</w:t>
      </w:r>
    </w:p>
    <w:p w14:paraId="38907584" w14:textId="08E471B5" w:rsidR="00DB1206" w:rsidRPr="007F51FB" w:rsidRDefault="00453BD1" w:rsidP="00F15C21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Submitting to one another out of reverence for Christ.</w:t>
      </w:r>
    </w:p>
    <w:p w14:paraId="08A4D4CF" w14:textId="77777777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</w:rPr>
      </w:pPr>
    </w:p>
    <w:p w14:paraId="357968DC" w14:textId="5EED4959" w:rsidR="00F15C21" w:rsidRDefault="00453BD1" w:rsidP="00453BD1">
      <w:pPr>
        <w:pStyle w:val="NoSpacing"/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bmitting to One Another ___________________.</w:t>
      </w:r>
    </w:p>
    <w:p w14:paraId="3422376F" w14:textId="1FB5676E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</w:rPr>
      </w:pPr>
    </w:p>
    <w:p w14:paraId="0D4DB317" w14:textId="6D40BFF7" w:rsidR="00453BD1" w:rsidRDefault="00453BD1" w:rsidP="00453BD1">
      <w:pPr>
        <w:pStyle w:val="NoSpacing"/>
        <w:spacing w:line="360" w:lineRule="auto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Eph 1:22-25</w:t>
      </w:r>
    </w:p>
    <w:p w14:paraId="7D5E144D" w14:textId="7BEAB407" w:rsidR="00453BD1" w:rsidRDefault="00453BD1" w:rsidP="00453BD1">
      <w:pPr>
        <w:pStyle w:val="NoSpacing"/>
        <w:spacing w:line="360" w:lineRule="auto"/>
        <w:rPr>
          <w:sz w:val="24"/>
          <w:szCs w:val="24"/>
          <w:lang w:val="en-CA"/>
        </w:rPr>
      </w:pPr>
    </w:p>
    <w:p w14:paraId="76096667" w14:textId="71CE5A12" w:rsidR="00453BD1" w:rsidRDefault="00453BD1" w:rsidP="00453BD1">
      <w:pPr>
        <w:pStyle w:val="NoSpacing"/>
        <w:spacing w:line="360" w:lineRule="auto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John 5:19</w:t>
      </w:r>
    </w:p>
    <w:p w14:paraId="381EEA6E" w14:textId="1B4F1668" w:rsidR="00214007" w:rsidRDefault="00214007" w:rsidP="00453BD1">
      <w:pPr>
        <w:pStyle w:val="NoSpacing"/>
        <w:spacing w:line="360" w:lineRule="auto"/>
        <w:rPr>
          <w:sz w:val="24"/>
          <w:szCs w:val="24"/>
          <w:lang w:val="en-CA"/>
        </w:rPr>
      </w:pPr>
    </w:p>
    <w:p w14:paraId="441B4EC0" w14:textId="66FBA4C7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Submitting to One Another ___________________.</w:t>
      </w:r>
    </w:p>
    <w:p w14:paraId="3463285B" w14:textId="5B0FED38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</w:p>
    <w:p w14:paraId="0D0C6619" w14:textId="121BB988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Phil 2:3-5</w:t>
      </w:r>
    </w:p>
    <w:p w14:paraId="4CA9586B" w14:textId="17B1DBB0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</w:p>
    <w:p w14:paraId="1D45A81C" w14:textId="1481365D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Submission is a __________, not a _____________.</w:t>
      </w:r>
    </w:p>
    <w:p w14:paraId="3C0F5604" w14:textId="3363B531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</w:p>
    <w:p w14:paraId="132AD532" w14:textId="7C5771F8" w:rsidR="00453BD1" w:rsidRDefault="00453BD1" w:rsidP="00453BD1">
      <w:pPr>
        <w:pStyle w:val="NoSpacing"/>
        <w:numPr>
          <w:ilvl w:val="0"/>
          <w:numId w:val="7"/>
        </w:numPr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Believers in Christ, ____________________.</w:t>
      </w:r>
    </w:p>
    <w:p w14:paraId="41BC3E90" w14:textId="77777777" w:rsidR="00453BD1" w:rsidRDefault="00453BD1" w:rsidP="00453BD1">
      <w:pPr>
        <w:pStyle w:val="NoSpacing"/>
        <w:spacing w:line="360" w:lineRule="auto"/>
        <w:ind w:left="720"/>
        <w:rPr>
          <w:b/>
          <w:bCs/>
          <w:sz w:val="24"/>
          <w:szCs w:val="24"/>
          <w:lang w:val="en-CA"/>
        </w:rPr>
      </w:pPr>
    </w:p>
    <w:p w14:paraId="78AECEC9" w14:textId="6DB903BC" w:rsidR="00453BD1" w:rsidRDefault="00453BD1" w:rsidP="00453BD1">
      <w:pPr>
        <w:pStyle w:val="NoSpacing"/>
        <w:numPr>
          <w:ilvl w:val="0"/>
          <w:numId w:val="7"/>
        </w:numPr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Believers with authority from Christ, _____________________.</w:t>
      </w:r>
    </w:p>
    <w:p w14:paraId="0D9C13E8" w14:textId="77777777" w:rsidR="00453BD1" w:rsidRDefault="00453BD1" w:rsidP="00453BD1">
      <w:pPr>
        <w:pStyle w:val="ListParagraph"/>
        <w:rPr>
          <w:b/>
          <w:bCs/>
          <w:sz w:val="24"/>
          <w:szCs w:val="24"/>
          <w:lang w:val="en-CA"/>
        </w:rPr>
      </w:pPr>
    </w:p>
    <w:p w14:paraId="6DD132F0" w14:textId="704A1B11" w:rsidR="00453BD1" w:rsidRDefault="00453BD1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Are we a first things first church?</w:t>
      </w:r>
    </w:p>
    <w:p w14:paraId="65FD4DD0" w14:textId="753A5334" w:rsidR="009D06FE" w:rsidRPr="00453BD1" w:rsidRDefault="009D06FE" w:rsidP="00453BD1">
      <w:pPr>
        <w:pStyle w:val="NoSpacing"/>
        <w:spacing w:line="360" w:lineRule="auto"/>
        <w:rPr>
          <w:b/>
          <w:bCs/>
          <w:sz w:val="24"/>
          <w:szCs w:val="24"/>
          <w:lang w:val="en-CA"/>
        </w:rPr>
      </w:pPr>
      <w:r>
        <w:rPr>
          <w:b/>
          <w:bCs/>
          <w:sz w:val="24"/>
          <w:szCs w:val="24"/>
          <w:lang w:val="en-CA"/>
        </w:rPr>
        <w:t>Are we first things first believers?</w:t>
      </w:r>
    </w:p>
    <w:sectPr w:rsidR="009D06FE" w:rsidRPr="00453BD1" w:rsidSect="007151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BA8B3" w14:textId="77777777" w:rsidR="008E7A97" w:rsidRDefault="008E7A97" w:rsidP="00715161">
      <w:pPr>
        <w:spacing w:after="0" w:line="240" w:lineRule="auto"/>
      </w:pPr>
      <w:r>
        <w:separator/>
      </w:r>
    </w:p>
  </w:endnote>
  <w:endnote w:type="continuationSeparator" w:id="0">
    <w:p w14:paraId="03774132" w14:textId="77777777" w:rsidR="008E7A97" w:rsidRDefault="008E7A97" w:rsidP="0071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95C9E" w14:textId="77777777" w:rsidR="008E7A97" w:rsidRDefault="008E7A97" w:rsidP="00715161">
      <w:pPr>
        <w:spacing w:after="0" w:line="240" w:lineRule="auto"/>
      </w:pPr>
      <w:r>
        <w:separator/>
      </w:r>
    </w:p>
  </w:footnote>
  <w:footnote w:type="continuationSeparator" w:id="0">
    <w:p w14:paraId="38D5654C" w14:textId="77777777" w:rsidR="008E7A97" w:rsidRDefault="008E7A97" w:rsidP="007151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A3C82"/>
    <w:multiLevelType w:val="hybridMultilevel"/>
    <w:tmpl w:val="D38C3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8B56C3"/>
    <w:multiLevelType w:val="hybridMultilevel"/>
    <w:tmpl w:val="9E26AF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B044BC"/>
    <w:multiLevelType w:val="hybridMultilevel"/>
    <w:tmpl w:val="3DB6F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B34D5"/>
    <w:multiLevelType w:val="hybridMultilevel"/>
    <w:tmpl w:val="01768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rgUAIQlCySwAAAA="/>
  </w:docVars>
  <w:rsids>
    <w:rsidRoot w:val="00715161"/>
    <w:rsid w:val="00016203"/>
    <w:rsid w:val="00117D78"/>
    <w:rsid w:val="001375BE"/>
    <w:rsid w:val="00214007"/>
    <w:rsid w:val="00267E42"/>
    <w:rsid w:val="00453BD1"/>
    <w:rsid w:val="004704B4"/>
    <w:rsid w:val="004C16E7"/>
    <w:rsid w:val="00540CFF"/>
    <w:rsid w:val="00561E19"/>
    <w:rsid w:val="005874C4"/>
    <w:rsid w:val="006C6E9A"/>
    <w:rsid w:val="00715161"/>
    <w:rsid w:val="007F51FB"/>
    <w:rsid w:val="00856A0C"/>
    <w:rsid w:val="00857560"/>
    <w:rsid w:val="008A7B35"/>
    <w:rsid w:val="008E7844"/>
    <w:rsid w:val="008E7A97"/>
    <w:rsid w:val="009009D4"/>
    <w:rsid w:val="00991D90"/>
    <w:rsid w:val="009D06FE"/>
    <w:rsid w:val="00A04C30"/>
    <w:rsid w:val="00AD39A6"/>
    <w:rsid w:val="00AD58D4"/>
    <w:rsid w:val="00B74401"/>
    <w:rsid w:val="00B8699A"/>
    <w:rsid w:val="00D076B4"/>
    <w:rsid w:val="00D51838"/>
    <w:rsid w:val="00DB1206"/>
    <w:rsid w:val="00EF0555"/>
    <w:rsid w:val="00F1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61"/>
  </w:style>
  <w:style w:type="paragraph" w:customStyle="1" w:styleId="04xlpa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715161"/>
  </w:style>
  <w:style w:type="paragraph" w:styleId="NoSpacing">
    <w:name w:val="No Spacing"/>
    <w:uiPriority w:val="1"/>
    <w:qFormat/>
    <w:rsid w:val="00F15C2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53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Micah Emerson</cp:lastModifiedBy>
  <cp:revision>3</cp:revision>
  <cp:lastPrinted>2021-06-20T15:36:00Z</cp:lastPrinted>
  <dcterms:created xsi:type="dcterms:W3CDTF">2021-07-18T02:40:00Z</dcterms:created>
  <dcterms:modified xsi:type="dcterms:W3CDTF">2021-07-18T02:41:00Z</dcterms:modified>
</cp:coreProperties>
</file>